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 (g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1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7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8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9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8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7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8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7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4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263,8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17:54:52Z</dcterms:created>
  <dcterms:modified xsi:type="dcterms:W3CDTF">2024-01-07T17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